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2F10" w:rsidRPr="00292F10" w:rsidRDefault="00292F10" w:rsidP="00292F10">
      <w:pPr>
        <w:spacing w:line="360" w:lineRule="auto"/>
        <w:rPr>
          <w:u w:val="single"/>
        </w:rPr>
      </w:pPr>
      <w:bookmarkStart w:id="0" w:name="_GoBack"/>
      <w:r w:rsidRPr="00292F10">
        <w:rPr>
          <w:u w:val="single"/>
        </w:rPr>
        <w:t xml:space="preserve">Synopsis of </w:t>
      </w:r>
      <w:proofErr w:type="gramStart"/>
      <w:r w:rsidRPr="00292F10">
        <w:rPr>
          <w:u w:val="single"/>
        </w:rPr>
        <w:t>The</w:t>
      </w:r>
      <w:proofErr w:type="gramEnd"/>
      <w:r w:rsidRPr="00292F10">
        <w:rPr>
          <w:u w:val="single"/>
        </w:rPr>
        <w:t xml:space="preserve"> Mississippi Queen</w:t>
      </w:r>
    </w:p>
    <w:bookmarkEnd w:id="0"/>
    <w:p w:rsidR="00292F10" w:rsidRDefault="00292F10" w:rsidP="00292F10">
      <w:pPr>
        <w:spacing w:line="360" w:lineRule="auto"/>
      </w:pPr>
      <w:r>
        <w:t>It was well after dark when Willy</w:t>
      </w:r>
      <w:r w:rsidRPr="00A121F8">
        <w:t xml:space="preserve"> </w:t>
      </w:r>
      <w:r>
        <w:t>Parnell shuffled</w:t>
      </w:r>
      <w:r w:rsidRPr="00A121F8">
        <w:t xml:space="preserve"> across </w:t>
      </w:r>
      <w:r>
        <w:t xml:space="preserve">a deserted Hiller Park. A sliver of a </w:t>
      </w:r>
      <w:r w:rsidRPr="007154CA">
        <w:rPr>
          <w:noProof/>
        </w:rPr>
        <w:t>moon</w:t>
      </w:r>
      <w:r>
        <w:t xml:space="preserve"> hung in the night sky like a shiny fingernail, doing little to illuminate his path. Large oak and pine trees, dating back to the Civil </w:t>
      </w:r>
      <w:r>
        <w:rPr>
          <w:noProof/>
        </w:rPr>
        <w:t>W</w:t>
      </w:r>
      <w:r w:rsidRPr="00576389">
        <w:rPr>
          <w:noProof/>
        </w:rPr>
        <w:t>ar</w:t>
      </w:r>
      <w:r>
        <w:t>, stood sentry as Willy made his way to his apartment.</w:t>
      </w:r>
    </w:p>
    <w:p w:rsidR="00292F10" w:rsidRDefault="00292F10" w:rsidP="00292F10">
      <w:pPr>
        <w:spacing w:line="360" w:lineRule="auto"/>
      </w:pPr>
      <w:r>
        <w:t xml:space="preserve">He was </w:t>
      </w:r>
      <w:r w:rsidRPr="00A121F8">
        <w:t>thinking about his two granddaughters</w:t>
      </w:r>
      <w:r>
        <w:t xml:space="preserve">. </w:t>
      </w:r>
      <w:r w:rsidRPr="00A121F8">
        <w:t>They</w:t>
      </w:r>
      <w:r>
        <w:t>’d</w:t>
      </w:r>
      <w:r w:rsidRPr="00A121F8">
        <w:t xml:space="preserve"> enjoyed a wonderful day at Biloxi Beach making </w:t>
      </w:r>
      <w:r w:rsidRPr="00BD3ABE">
        <w:rPr>
          <w:i/>
        </w:rPr>
        <w:t>Muppet</w:t>
      </w:r>
      <w:r w:rsidRPr="00A121F8">
        <w:t xml:space="preserve"> sand castles. </w:t>
      </w:r>
      <w:r>
        <w:t>The cool Gulf waters proved to be the perfect relief from July’s hot Mississippi sun. The</w:t>
      </w:r>
      <w:r w:rsidRPr="00A121F8">
        <w:t xml:space="preserve"> girls kept him busy </w:t>
      </w:r>
      <w:r>
        <w:t xml:space="preserve">by </w:t>
      </w:r>
      <w:r w:rsidRPr="00F3780C">
        <w:rPr>
          <w:noProof/>
        </w:rPr>
        <w:t>constantly</w:t>
      </w:r>
      <w:r w:rsidRPr="00A121F8">
        <w:t xml:space="preserve"> running in the surf </w:t>
      </w:r>
      <w:r>
        <w:t xml:space="preserve">and </w:t>
      </w:r>
      <w:r w:rsidRPr="00A121F8">
        <w:t xml:space="preserve">washing away their suntan lotion. Cicely was obsessed with Miss Piggy and had her </w:t>
      </w:r>
      <w:r w:rsidRPr="001274BD">
        <w:rPr>
          <w:noProof/>
        </w:rPr>
        <w:t>nasal</w:t>
      </w:r>
      <w:r w:rsidRPr="00A121F8">
        <w:t xml:space="preserve"> voice down pat. </w:t>
      </w:r>
      <w:r w:rsidRPr="00A121F8">
        <w:rPr>
          <w:noProof/>
        </w:rPr>
        <w:t>Miriam, on the other hand,</w:t>
      </w:r>
      <w:r w:rsidRPr="00A121F8">
        <w:t xml:space="preserve"> was a die-hard Cookie Monster Fan. Whenever the girls came to his </w:t>
      </w:r>
      <w:r w:rsidRPr="00A121F8">
        <w:rPr>
          <w:noProof/>
        </w:rPr>
        <w:t>apartment,</w:t>
      </w:r>
      <w:r w:rsidRPr="00A121F8">
        <w:t xml:space="preserve"> he always made sure there was a plate of chocolate chip cookies available. </w:t>
      </w:r>
      <w:r>
        <w:t>Willy</w:t>
      </w:r>
      <w:r w:rsidRPr="00A121F8">
        <w:t xml:space="preserve"> loved </w:t>
      </w:r>
      <w:r>
        <w:t>his g</w:t>
      </w:r>
      <w:r w:rsidRPr="001274BD">
        <w:rPr>
          <w:noProof/>
        </w:rPr>
        <w:t>ran</w:t>
      </w:r>
      <w:r>
        <w:rPr>
          <w:noProof/>
        </w:rPr>
        <w:t>d</w:t>
      </w:r>
      <w:r w:rsidRPr="001274BD">
        <w:rPr>
          <w:noProof/>
        </w:rPr>
        <w:t>daughters</w:t>
      </w:r>
      <w:r w:rsidRPr="00A121F8">
        <w:t xml:space="preserve"> very much.</w:t>
      </w:r>
    </w:p>
    <w:p w:rsidR="00292F10" w:rsidRDefault="00292F10" w:rsidP="00292F10">
      <w:pPr>
        <w:spacing w:line="360" w:lineRule="auto"/>
      </w:pPr>
      <w:r>
        <w:t xml:space="preserve">The only sound in the park were the crickets, no doubt even they, were complaining about the heat. He thought about his younger days working on the docks. </w:t>
      </w:r>
      <w:r w:rsidRPr="00BD3ABE">
        <w:rPr>
          <w:i/>
        </w:rPr>
        <w:t>I’d be able to run through the park with a grandchild on each shoulder.</w:t>
      </w:r>
      <w:r w:rsidRPr="00BD3ABE">
        <w:t xml:space="preserve"> </w:t>
      </w:r>
      <w:r>
        <w:rPr>
          <w:i/>
        </w:rPr>
        <w:t xml:space="preserve">That was another lifetime. </w:t>
      </w:r>
      <w:r w:rsidRPr="00BD3ABE">
        <w:t>Willy stopped</w:t>
      </w:r>
      <w:r>
        <w:t xml:space="preserve"> briefly at a lamppost to catch his breath. He reached down and tapped the pill container in his </w:t>
      </w:r>
      <w:r w:rsidRPr="00501BA9">
        <w:rPr>
          <w:noProof/>
        </w:rPr>
        <w:t>trouser</w:t>
      </w:r>
      <w:r>
        <w:t xml:space="preserve"> pocket to reassure himself. </w:t>
      </w:r>
    </w:p>
    <w:p w:rsidR="00292F10" w:rsidRDefault="00292F10" w:rsidP="00292F10">
      <w:pPr>
        <w:spacing w:line="360" w:lineRule="auto"/>
      </w:pPr>
      <w:r w:rsidRPr="00A121F8">
        <w:t>Ever since Ruth, his wife of forty years</w:t>
      </w:r>
      <w:r>
        <w:t>,</w:t>
      </w:r>
      <w:r w:rsidRPr="00A121F8">
        <w:t xml:space="preserve"> passed of throat </w:t>
      </w:r>
      <w:r w:rsidRPr="00A121F8">
        <w:rPr>
          <w:noProof/>
        </w:rPr>
        <w:t>cancer</w:t>
      </w:r>
      <w:r w:rsidRPr="00A121F8">
        <w:t xml:space="preserve"> he had tried his best to fill in his life with </w:t>
      </w:r>
      <w:r>
        <w:t xml:space="preserve">his daughter’s </w:t>
      </w:r>
      <w:r>
        <w:lastRenderedPageBreak/>
        <w:t>children</w:t>
      </w:r>
      <w:r w:rsidRPr="00A121F8">
        <w:t xml:space="preserve">.  </w:t>
      </w:r>
      <w:r>
        <w:t>When</w:t>
      </w:r>
      <w:r w:rsidRPr="00A121F8">
        <w:t xml:space="preserve"> playing with the </w:t>
      </w:r>
      <w:r w:rsidRPr="004C039E">
        <w:rPr>
          <w:noProof/>
        </w:rPr>
        <w:t>kids</w:t>
      </w:r>
      <w:r>
        <w:rPr>
          <w:noProof/>
        </w:rPr>
        <w:t>,</w:t>
      </w:r>
      <w:r>
        <w:t xml:space="preserve"> his mind would usually drift back to the early days.  </w:t>
      </w:r>
      <w:r w:rsidRPr="001274BD">
        <w:rPr>
          <w:i/>
          <w:noProof/>
        </w:rPr>
        <w:t>Ruth</w:t>
      </w:r>
      <w:r>
        <w:rPr>
          <w:i/>
          <w:noProof/>
        </w:rPr>
        <w:t>,</w:t>
      </w:r>
      <w:r w:rsidRPr="00312CC4">
        <w:rPr>
          <w:i/>
        </w:rPr>
        <w:t xml:space="preserve"> you were one wonderful woman. I </w:t>
      </w:r>
      <w:r w:rsidRPr="00361541">
        <w:rPr>
          <w:i/>
          <w:noProof/>
        </w:rPr>
        <w:t>knows</w:t>
      </w:r>
      <w:r w:rsidRPr="00312CC4">
        <w:rPr>
          <w:i/>
        </w:rPr>
        <w:t xml:space="preserve"> you lookin down at me now.</w:t>
      </w:r>
      <w:r>
        <w:t xml:space="preserve"> </w:t>
      </w:r>
      <w:r w:rsidRPr="00312CC4">
        <w:rPr>
          <w:i/>
        </w:rPr>
        <w:t>I just know you’re proud of our daughter and the kids.</w:t>
      </w:r>
      <w:r>
        <w:t xml:space="preserve"> </w:t>
      </w:r>
      <w:r w:rsidRPr="00A121F8">
        <w:t xml:space="preserve"> </w:t>
      </w:r>
    </w:p>
    <w:p w:rsidR="00292F10" w:rsidRPr="00A121F8" w:rsidRDefault="00292F10" w:rsidP="00292F10">
      <w:pPr>
        <w:spacing w:line="360" w:lineRule="auto"/>
      </w:pPr>
      <w:r>
        <w:t>T</w:t>
      </w:r>
      <w:r w:rsidRPr="00A121F8">
        <w:t xml:space="preserve">hinking of Ruth </w:t>
      </w:r>
      <w:r>
        <w:t xml:space="preserve">gave </w:t>
      </w:r>
      <w:r w:rsidRPr="00A121F8">
        <w:t xml:space="preserve">him a touch of sadness. One of his most vivid memories was when </w:t>
      </w:r>
      <w:r>
        <w:t>their</w:t>
      </w:r>
      <w:r w:rsidRPr="00A121F8">
        <w:t xml:space="preserve"> </w:t>
      </w:r>
      <w:r>
        <w:t>daughter Justyne</w:t>
      </w:r>
      <w:r w:rsidRPr="00A121F8">
        <w:t xml:space="preserve"> announced her decision to marry Morgan, one of the whitest men </w:t>
      </w:r>
      <w:r>
        <w:t xml:space="preserve">to </w:t>
      </w:r>
      <w:r w:rsidRPr="00A121F8">
        <w:t>ever to walk the earth. He knew enough to keep his reservations to himself.</w:t>
      </w:r>
      <w:r>
        <w:t xml:space="preserve"> You have to let your children chose their own path in life. </w:t>
      </w:r>
      <w:r w:rsidRPr="00A121F8">
        <w:t xml:space="preserve"> Ruth for her part </w:t>
      </w:r>
      <w:r>
        <w:t>hadn’t had</w:t>
      </w:r>
      <w:r w:rsidRPr="00A121F8">
        <w:t xml:space="preserve"> a judgmental bone in her body and heartily welcome</w:t>
      </w:r>
      <w:r>
        <w:t>d</w:t>
      </w:r>
      <w:r w:rsidRPr="00A121F8">
        <w:t xml:space="preserve"> the </w:t>
      </w:r>
      <w:r>
        <w:t xml:space="preserve">big-eared, redheaded, </w:t>
      </w:r>
      <w:r w:rsidRPr="00A121F8">
        <w:t>investment advisor into the family. The girls inherited what Ruth liked to call, the best of both</w:t>
      </w:r>
      <w:r>
        <w:t xml:space="preserve"> with </w:t>
      </w:r>
      <w:r w:rsidRPr="00A121F8">
        <w:t xml:space="preserve">a smooth coffee color </w:t>
      </w:r>
      <w:r w:rsidRPr="00A121F8">
        <w:rPr>
          <w:noProof/>
        </w:rPr>
        <w:t>complexion.</w:t>
      </w:r>
      <w:r w:rsidRPr="00A121F8">
        <w:t xml:space="preserve"> </w:t>
      </w:r>
    </w:p>
    <w:p w:rsidR="00292F10" w:rsidRDefault="00292F10" w:rsidP="00292F10">
      <w:pPr>
        <w:spacing w:line="360" w:lineRule="auto"/>
      </w:pPr>
      <w:r>
        <w:t>Willy’s</w:t>
      </w:r>
      <w:r w:rsidRPr="00A121F8">
        <w:t xml:space="preserve"> apartment </w:t>
      </w:r>
      <w:r w:rsidRPr="00F3780C">
        <w:rPr>
          <w:noProof/>
        </w:rPr>
        <w:t>bordered</w:t>
      </w:r>
      <w:r w:rsidRPr="00A121F8">
        <w:t xml:space="preserve"> the park where he often took the kids </w:t>
      </w:r>
      <w:r>
        <w:t>after meeting them at school</w:t>
      </w:r>
      <w:r w:rsidRPr="00A121F8">
        <w:t xml:space="preserve">. Because he was near, </w:t>
      </w:r>
      <w:r>
        <w:t>inexpensive,</w:t>
      </w:r>
      <w:r w:rsidRPr="00A121F8">
        <w:t xml:space="preserve"> and loved the kids so much</w:t>
      </w:r>
      <w:r>
        <w:t>,</w:t>
      </w:r>
      <w:r w:rsidRPr="00A121F8">
        <w:t xml:space="preserve"> </w:t>
      </w:r>
      <w:r>
        <w:t>Willy</w:t>
      </w:r>
      <w:r w:rsidRPr="00A121F8">
        <w:t xml:space="preserve"> had become the before and after school caregiver, along with his other duties of </w:t>
      </w:r>
      <w:r w:rsidRPr="00576389">
        <w:rPr>
          <w:noProof/>
        </w:rPr>
        <w:t>cookie</w:t>
      </w:r>
      <w:r w:rsidRPr="00A121F8">
        <w:t xml:space="preserve"> baker, grade two art </w:t>
      </w:r>
      <w:r w:rsidRPr="00A121F8">
        <w:rPr>
          <w:noProof/>
        </w:rPr>
        <w:t>aficionado,</w:t>
      </w:r>
      <w:r w:rsidRPr="00A121F8">
        <w:t xml:space="preserve"> and number one </w:t>
      </w:r>
      <w:r w:rsidRPr="00A121F8">
        <w:rPr>
          <w:noProof/>
        </w:rPr>
        <w:t>storyteller</w:t>
      </w:r>
      <w:r w:rsidRPr="00A121F8">
        <w:t xml:space="preserve">. Normally he liked to walk home before nightfall, but </w:t>
      </w:r>
      <w:r w:rsidRPr="00A121F8">
        <w:rPr>
          <w:noProof/>
        </w:rPr>
        <w:t>Justyne</w:t>
      </w:r>
      <w:r w:rsidRPr="00A121F8">
        <w:t xml:space="preserve"> had insisted that he stay for the fresh catfish meal. After putting the twins to bed with yet another story, he thanked his </w:t>
      </w:r>
      <w:r>
        <w:t>d</w:t>
      </w:r>
      <w:r w:rsidRPr="00A121F8">
        <w:t xml:space="preserve">aughter and </w:t>
      </w:r>
      <w:r>
        <w:t>s</w:t>
      </w:r>
      <w:r w:rsidRPr="00A121F8">
        <w:t>on</w:t>
      </w:r>
      <w:r>
        <w:t>-i</w:t>
      </w:r>
      <w:r w:rsidRPr="00A121F8">
        <w:t>n</w:t>
      </w:r>
      <w:r>
        <w:t>-l</w:t>
      </w:r>
      <w:r w:rsidRPr="00A121F8">
        <w:t xml:space="preserve">aw and headed </w:t>
      </w:r>
      <w:r w:rsidRPr="00361541">
        <w:rPr>
          <w:noProof/>
        </w:rPr>
        <w:t>across</w:t>
      </w:r>
      <w:r w:rsidRPr="00A121F8">
        <w:t xml:space="preserve"> the park to his apartment. </w:t>
      </w:r>
    </w:p>
    <w:p w:rsidR="00292F10" w:rsidRDefault="00292F10" w:rsidP="00292F10">
      <w:pPr>
        <w:spacing w:line="360" w:lineRule="auto"/>
      </w:pPr>
      <w:r w:rsidRPr="00A962B2">
        <w:t xml:space="preserve">He looked up at the </w:t>
      </w:r>
      <w:r w:rsidRPr="00617FA9">
        <w:rPr>
          <w:noProof/>
        </w:rPr>
        <w:t>lam</w:t>
      </w:r>
      <w:r>
        <w:rPr>
          <w:noProof/>
        </w:rPr>
        <w:t>p</w:t>
      </w:r>
      <w:r w:rsidRPr="00617FA9">
        <w:rPr>
          <w:noProof/>
        </w:rPr>
        <w:t>post</w:t>
      </w:r>
      <w:r w:rsidRPr="00A962B2">
        <w:t xml:space="preserve"> and saw that the light </w:t>
      </w:r>
      <w:r>
        <w:t>was burned out</w:t>
      </w:r>
      <w:r w:rsidRPr="00A962B2">
        <w:t>.</w:t>
      </w:r>
      <w:r>
        <w:rPr>
          <w:i/>
        </w:rPr>
        <w:t xml:space="preserve"> What’s the point of having street lights when they don’t bother to replace them? </w:t>
      </w:r>
      <w:r w:rsidRPr="009C457E">
        <w:rPr>
          <w:i/>
        </w:rPr>
        <w:t xml:space="preserve">They could spend some of </w:t>
      </w:r>
      <w:r>
        <w:rPr>
          <w:i/>
        </w:rPr>
        <w:t>our</w:t>
      </w:r>
      <w:r w:rsidRPr="009C457E">
        <w:rPr>
          <w:i/>
        </w:rPr>
        <w:t xml:space="preserve"> tax dollars so an old guy could see where </w:t>
      </w:r>
      <w:r>
        <w:rPr>
          <w:i/>
        </w:rPr>
        <w:t>he’s</w:t>
      </w:r>
      <w:r w:rsidRPr="009C457E">
        <w:rPr>
          <w:i/>
        </w:rPr>
        <w:t xml:space="preserve"> going.</w:t>
      </w:r>
      <w:r>
        <w:t xml:space="preserve">  </w:t>
      </w:r>
      <w:r w:rsidRPr="00A121F8">
        <w:t xml:space="preserve">His musings were </w:t>
      </w:r>
      <w:r w:rsidRPr="00A121F8">
        <w:lastRenderedPageBreak/>
        <w:t>interrupted by the sound of a twig snapping behind him. He turned around only to find an empty path</w:t>
      </w:r>
      <w:r>
        <w:t xml:space="preserve">. </w:t>
      </w:r>
      <w:r w:rsidRPr="00A121F8">
        <w:t xml:space="preserve">When he turned </w:t>
      </w:r>
      <w:r w:rsidRPr="00A121F8">
        <w:rPr>
          <w:noProof/>
        </w:rPr>
        <w:t>back,</w:t>
      </w:r>
      <w:r w:rsidRPr="00A121F8">
        <w:t xml:space="preserve"> he </w:t>
      </w:r>
      <w:r>
        <w:t xml:space="preserve">was startled by </w:t>
      </w:r>
      <w:r w:rsidRPr="00A121F8">
        <w:t>two men</w:t>
      </w:r>
      <w:r>
        <w:t xml:space="preserve"> who appeared out of the shadows and blocked his path</w:t>
      </w:r>
      <w:r w:rsidRPr="00A121F8">
        <w:t xml:space="preserve">. They were </w:t>
      </w:r>
      <w:r w:rsidRPr="00F3780C">
        <w:rPr>
          <w:noProof/>
        </w:rPr>
        <w:t>tough</w:t>
      </w:r>
      <w:r w:rsidRPr="00A121F8">
        <w:t xml:space="preserve"> looking, punks</w:t>
      </w:r>
      <w:r>
        <w:t xml:space="preserve">. </w:t>
      </w:r>
    </w:p>
    <w:p w:rsidR="00292F10" w:rsidRPr="00A121F8" w:rsidRDefault="00292F10" w:rsidP="00292F10">
      <w:pPr>
        <w:spacing w:line="360" w:lineRule="auto"/>
      </w:pPr>
      <w:r w:rsidRPr="00A121F8">
        <w:t xml:space="preserve">“Help you </w:t>
      </w:r>
      <w:r>
        <w:t>men</w:t>
      </w:r>
      <w:r w:rsidRPr="00A121F8">
        <w:t xml:space="preserve"> with something?”</w:t>
      </w:r>
      <w:r>
        <w:t xml:space="preserve"> asked Willy, his face breaking into an uneasy smile. </w:t>
      </w:r>
    </w:p>
    <w:p w:rsidR="00292F10" w:rsidRPr="00A121F8" w:rsidRDefault="00292F10" w:rsidP="00292F10">
      <w:pPr>
        <w:spacing w:line="360" w:lineRule="auto"/>
      </w:pPr>
      <w:r w:rsidRPr="00A121F8">
        <w:t xml:space="preserve">“Maybe we help you old </w:t>
      </w:r>
      <w:r>
        <w:t xml:space="preserve">man, you having </w:t>
      </w:r>
      <w:r w:rsidRPr="00361541">
        <w:rPr>
          <w:noProof/>
        </w:rPr>
        <w:t>hard time</w:t>
      </w:r>
      <w:r>
        <w:t xml:space="preserve">? Eh? </w:t>
      </w:r>
      <w:r w:rsidRPr="00A121F8">
        <w:t xml:space="preserve">Don’t it </w:t>
      </w:r>
      <w:r w:rsidRPr="00A121F8">
        <w:rPr>
          <w:noProof/>
        </w:rPr>
        <w:t>look</w:t>
      </w:r>
      <w:r>
        <w:t xml:space="preserve"> like he having</w:t>
      </w:r>
      <w:r w:rsidRPr="00A121F8">
        <w:t xml:space="preserve"> </w:t>
      </w:r>
      <w:r w:rsidRPr="00F3780C">
        <w:rPr>
          <w:noProof/>
        </w:rPr>
        <w:t>struggl</w:t>
      </w:r>
      <w:r>
        <w:rPr>
          <w:noProof/>
        </w:rPr>
        <w:t>e</w:t>
      </w:r>
      <w:proofErr w:type="gramStart"/>
      <w:r w:rsidRPr="00A121F8">
        <w:t>?</w:t>
      </w:r>
      <w:r>
        <w:t>,</w:t>
      </w:r>
      <w:proofErr w:type="gramEnd"/>
      <w:r w:rsidRPr="00A121F8">
        <w:t>”</w:t>
      </w:r>
      <w:r>
        <w:t xml:space="preserve"> said one thug to the other in a heavy Eastern European accent. Willy thought they sounded like guys he used to work with on the docks. </w:t>
      </w:r>
    </w:p>
    <w:p w:rsidR="00292F10" w:rsidRPr="00A121F8" w:rsidRDefault="00292F10" w:rsidP="00292F10">
      <w:pPr>
        <w:spacing w:line="360" w:lineRule="auto"/>
      </w:pPr>
      <w:r>
        <w:t>“Struggling….yeah,” replied the second thug.</w:t>
      </w:r>
    </w:p>
    <w:p w:rsidR="00292F10" w:rsidRDefault="00292F10" w:rsidP="00292F10">
      <w:pPr>
        <w:spacing w:line="360" w:lineRule="auto"/>
      </w:pPr>
      <w:r>
        <w:t>Willy</w:t>
      </w:r>
      <w:r w:rsidRPr="00A121F8">
        <w:t xml:space="preserve"> looked from one man to another. </w:t>
      </w:r>
      <w:r>
        <w:t xml:space="preserve">In the </w:t>
      </w:r>
      <w:r w:rsidRPr="00C427C8">
        <w:rPr>
          <w:noProof/>
        </w:rPr>
        <w:t>dark</w:t>
      </w:r>
      <w:r>
        <w:rPr>
          <w:noProof/>
        </w:rPr>
        <w:t>,</w:t>
      </w:r>
      <w:r>
        <w:t xml:space="preserve"> it was hard to make out their features. </w:t>
      </w:r>
      <w:r w:rsidRPr="00A121F8">
        <w:t xml:space="preserve">They appeared to be in their late twenties and </w:t>
      </w:r>
      <w:r>
        <w:t>were d</w:t>
      </w:r>
      <w:r w:rsidRPr="00A121F8">
        <w:t xml:space="preserve">ressed in jeans and dark t-shirts. Both </w:t>
      </w:r>
      <w:r>
        <w:t xml:space="preserve">were white with hard features, including muscular, drawn-back shoulders, and strong jawlines. They both had short hair like the fuzz on a tennis ball. One of them moved closer. </w:t>
      </w:r>
    </w:p>
    <w:p w:rsidR="00292F10" w:rsidRDefault="00292F10" w:rsidP="00292F10">
      <w:pPr>
        <w:spacing w:line="360" w:lineRule="auto"/>
      </w:pPr>
      <w:r w:rsidRPr="00695E32">
        <w:rPr>
          <w:i/>
        </w:rPr>
        <w:t xml:space="preserve">Stay calm, they probably </w:t>
      </w:r>
      <w:r>
        <w:rPr>
          <w:i/>
        </w:rPr>
        <w:t xml:space="preserve">just </w:t>
      </w:r>
      <w:r w:rsidRPr="00695E32">
        <w:rPr>
          <w:i/>
        </w:rPr>
        <w:t>want my wallet.</w:t>
      </w:r>
      <w:r>
        <w:t xml:space="preserve"> </w:t>
      </w:r>
      <w:r w:rsidRPr="008F15B7">
        <w:rPr>
          <w:noProof/>
        </w:rPr>
        <w:t>He</w:t>
      </w:r>
      <w:r w:rsidRPr="00A121F8">
        <w:t xml:space="preserve"> could smell last night’s dinner</w:t>
      </w:r>
      <w:r>
        <w:t xml:space="preserve"> off the one who was now a few inches from his face. </w:t>
      </w:r>
      <w:r w:rsidRPr="00695E32">
        <w:rPr>
          <w:i/>
        </w:rPr>
        <w:t>Something with garlic.</w:t>
      </w:r>
      <w:r>
        <w:t xml:space="preserve"> </w:t>
      </w:r>
      <w:r w:rsidRPr="00A121F8">
        <w:t xml:space="preserve">Willy </w:t>
      </w:r>
      <w:r>
        <w:t xml:space="preserve">turned away and looked at the guy’s partner, a </w:t>
      </w:r>
      <w:r w:rsidRPr="00A121F8">
        <w:t xml:space="preserve">slack-jawed </w:t>
      </w:r>
      <w:r w:rsidRPr="00F3780C">
        <w:rPr>
          <w:noProof/>
        </w:rPr>
        <w:t>punk</w:t>
      </w:r>
      <w:r>
        <w:rPr>
          <w:noProof/>
        </w:rPr>
        <w:t xml:space="preserve"> who seemed to have a </w:t>
      </w:r>
      <w:r w:rsidRPr="00A121F8">
        <w:t>permanent sneer</w:t>
      </w:r>
      <w:r>
        <w:t xml:space="preserve"> wallpapered across his face</w:t>
      </w:r>
      <w:r w:rsidRPr="00A121F8">
        <w:t xml:space="preserve">. </w:t>
      </w:r>
    </w:p>
    <w:p w:rsidR="00292F10" w:rsidRPr="00A121F8" w:rsidRDefault="00292F10" w:rsidP="00292F10">
      <w:pPr>
        <w:spacing w:line="360" w:lineRule="auto"/>
      </w:pPr>
      <w:r w:rsidRPr="00A121F8">
        <w:t>“Thank</w:t>
      </w:r>
      <w:r>
        <w:t xml:space="preserve"> you</w:t>
      </w:r>
      <w:r w:rsidRPr="00A121F8">
        <w:t>, but I’ll be fine, I don’t live far.”</w:t>
      </w:r>
    </w:p>
    <w:p w:rsidR="00292F10" w:rsidRPr="00A121F8" w:rsidRDefault="00292F10" w:rsidP="00292F10">
      <w:pPr>
        <w:spacing w:line="360" w:lineRule="auto"/>
      </w:pPr>
      <w:r w:rsidRPr="00A121F8">
        <w:lastRenderedPageBreak/>
        <w:t>“</w:t>
      </w:r>
      <w:r>
        <w:t>Yeah?” asked</w:t>
      </w:r>
      <w:r w:rsidRPr="00A121F8">
        <w:t xml:space="preserve"> the one </w:t>
      </w:r>
      <w:r>
        <w:t>with the breath</w:t>
      </w:r>
      <w:r>
        <w:rPr>
          <w:noProof/>
        </w:rPr>
        <w:t xml:space="preserve">. </w:t>
      </w:r>
      <w:r w:rsidRPr="004E6EBA">
        <w:rPr>
          <w:i/>
          <w:noProof/>
        </w:rPr>
        <w:t xml:space="preserve">The </w:t>
      </w:r>
      <w:r>
        <w:rPr>
          <w:i/>
          <w:noProof/>
        </w:rPr>
        <w:t>l</w:t>
      </w:r>
      <w:r w:rsidRPr="004E6EBA">
        <w:rPr>
          <w:i/>
          <w:noProof/>
        </w:rPr>
        <w:t xml:space="preserve">eader. </w:t>
      </w:r>
      <w:r w:rsidRPr="00A121F8">
        <w:t>“Maybe you</w:t>
      </w:r>
      <w:r>
        <w:t xml:space="preserve"> want </w:t>
      </w:r>
      <w:r w:rsidRPr="00A121F8">
        <w:t>help</w:t>
      </w:r>
      <w:r>
        <w:t>.</w:t>
      </w:r>
      <w:r w:rsidRPr="00A121F8">
        <w:t xml:space="preserve"> I think </w:t>
      </w:r>
      <w:r>
        <w:t xml:space="preserve">Nigger </w:t>
      </w:r>
      <w:r>
        <w:rPr>
          <w:noProof/>
        </w:rPr>
        <w:t>M</w:t>
      </w:r>
      <w:r w:rsidRPr="00361541">
        <w:rPr>
          <w:noProof/>
        </w:rPr>
        <w:t>an</w:t>
      </w:r>
      <w:r>
        <w:t xml:space="preserve"> </w:t>
      </w:r>
      <w:r w:rsidRPr="00A121F8">
        <w:t xml:space="preserve">needs help.” </w:t>
      </w:r>
    </w:p>
    <w:p w:rsidR="00292F10" w:rsidRDefault="00292F10" w:rsidP="00292F10">
      <w:pPr>
        <w:spacing w:line="360" w:lineRule="auto"/>
        <w:rPr>
          <w:noProof/>
        </w:rPr>
      </w:pPr>
      <w:r>
        <w:t>“Yeah. H</w:t>
      </w:r>
      <w:r w:rsidRPr="00A121F8">
        <w:t>elp</w:t>
      </w:r>
      <w:r>
        <w:t>,</w:t>
      </w:r>
      <w:r w:rsidRPr="00A121F8">
        <w:t xml:space="preserve">” </w:t>
      </w:r>
      <w:r>
        <w:t xml:space="preserve">came the reply from the punk with a sneer. Willy felt hands on his back shoving him forward towards the trees. He stumbled briefly before catching himself by grasping onto an oak tree. </w:t>
      </w:r>
      <w:r w:rsidRPr="004E6EBA">
        <w:rPr>
          <w:i/>
        </w:rPr>
        <w:t xml:space="preserve">No point in trying to </w:t>
      </w:r>
      <w:r w:rsidRPr="001274BD">
        <w:rPr>
          <w:i/>
          <w:noProof/>
        </w:rPr>
        <w:t>outrun</w:t>
      </w:r>
      <w:r w:rsidRPr="004E6EBA">
        <w:rPr>
          <w:i/>
        </w:rPr>
        <w:t xml:space="preserve"> these two</w:t>
      </w:r>
      <w:r>
        <w:rPr>
          <w:i/>
        </w:rPr>
        <w:t>,</w:t>
      </w:r>
      <w:r w:rsidRPr="004E6EBA">
        <w:rPr>
          <w:i/>
        </w:rPr>
        <w:t xml:space="preserve"> so I’m gonna have to teach them not to mess with...</w:t>
      </w:r>
      <w:r>
        <w:rPr>
          <w:i/>
        </w:rPr>
        <w:t xml:space="preserve">, </w:t>
      </w:r>
      <w:r w:rsidRPr="004E6EBA">
        <w:t xml:space="preserve">his thought was </w:t>
      </w:r>
      <w:r w:rsidRPr="001274BD">
        <w:rPr>
          <w:noProof/>
        </w:rPr>
        <w:t>inte</w:t>
      </w:r>
      <w:r>
        <w:rPr>
          <w:noProof/>
        </w:rPr>
        <w:t>r</w:t>
      </w:r>
      <w:r w:rsidRPr="001274BD">
        <w:rPr>
          <w:noProof/>
        </w:rPr>
        <w:t>rupted</w:t>
      </w:r>
      <w:r w:rsidRPr="004E6EBA">
        <w:t xml:space="preserve"> by </w:t>
      </w:r>
      <w:r>
        <w:t>sneering man pushing him again t</w:t>
      </w:r>
      <w:r w:rsidRPr="004E6EBA">
        <w:t>owards a small clump of trees.</w:t>
      </w:r>
      <w:r>
        <w:rPr>
          <w:i/>
        </w:rPr>
        <w:t xml:space="preserve"> </w:t>
      </w:r>
      <w:r w:rsidRPr="00A121F8">
        <w:rPr>
          <w:noProof/>
        </w:rPr>
        <w:t xml:space="preserve"> </w:t>
      </w:r>
    </w:p>
    <w:p w:rsidR="00292F10" w:rsidRPr="00A121F8" w:rsidRDefault="00292F10" w:rsidP="00292F10">
      <w:pPr>
        <w:spacing w:line="360" w:lineRule="auto"/>
      </w:pPr>
      <w:r w:rsidRPr="00A121F8">
        <w:t xml:space="preserve">“Why don’t we show </w:t>
      </w:r>
      <w:r>
        <w:t>him</w:t>
      </w:r>
      <w:r w:rsidRPr="00A121F8">
        <w:t xml:space="preserve"> </w:t>
      </w:r>
      <w:r w:rsidRPr="004C039E">
        <w:rPr>
          <w:noProof/>
        </w:rPr>
        <w:t>shortcut</w:t>
      </w:r>
      <w:r w:rsidRPr="00A121F8">
        <w:t>?”</w:t>
      </w:r>
      <w:r>
        <w:t xml:space="preserve"> said the guy with the breath.</w:t>
      </w:r>
    </w:p>
    <w:p w:rsidR="00292F10" w:rsidRPr="00A121F8" w:rsidRDefault="00292F10" w:rsidP="00292F10">
      <w:pPr>
        <w:spacing w:line="360" w:lineRule="auto"/>
      </w:pPr>
      <w:r w:rsidRPr="00A121F8">
        <w:t>“</w:t>
      </w:r>
      <w:r w:rsidRPr="00501BA9">
        <w:rPr>
          <w:noProof/>
        </w:rPr>
        <w:t>Shortcut</w:t>
      </w:r>
      <w:r w:rsidRPr="00A121F8">
        <w:t>, yeah.”</w:t>
      </w:r>
    </w:p>
    <w:p w:rsidR="00292F10" w:rsidRDefault="00292F10" w:rsidP="00292F10">
      <w:pPr>
        <w:spacing w:line="360" w:lineRule="auto"/>
      </w:pPr>
      <w:r w:rsidRPr="00A121F8">
        <w:t xml:space="preserve">“Listen I don’t want </w:t>
      </w:r>
      <w:r>
        <w:t>any</w:t>
      </w:r>
      <w:r w:rsidRPr="00A121F8">
        <w:t xml:space="preserve"> </w:t>
      </w:r>
      <w:r w:rsidRPr="00A121F8">
        <w:rPr>
          <w:noProof/>
        </w:rPr>
        <w:t>trouble</w:t>
      </w:r>
      <w:r>
        <w:rPr>
          <w:noProof/>
        </w:rPr>
        <w:t xml:space="preserve">. Do you want money?” </w:t>
      </w:r>
      <w:r w:rsidRPr="00A121F8">
        <w:t xml:space="preserve">Willy pulled his billfold from his pant </w:t>
      </w:r>
      <w:r w:rsidRPr="00A121F8">
        <w:rPr>
          <w:noProof/>
        </w:rPr>
        <w:t>pocket,</w:t>
      </w:r>
      <w:r w:rsidRPr="00A121F8">
        <w:t xml:space="preserve"> but </w:t>
      </w:r>
      <w:r>
        <w:t xml:space="preserve">the leader </w:t>
      </w:r>
      <w:r w:rsidRPr="00A121F8">
        <w:t xml:space="preserve">slapped it out of his hands and pushed him further towards the trees. They took turns pushing Willy </w:t>
      </w:r>
      <w:r>
        <w:t xml:space="preserve">until the old man </w:t>
      </w:r>
      <w:r w:rsidRPr="00A121F8">
        <w:t xml:space="preserve">tripped over a tree root and fell over </w:t>
      </w:r>
      <w:r w:rsidRPr="00A121F8">
        <w:rPr>
          <w:noProof/>
        </w:rPr>
        <w:t>backward</w:t>
      </w:r>
      <w:r w:rsidRPr="00A121F8">
        <w:t xml:space="preserve">. </w:t>
      </w:r>
    </w:p>
    <w:p w:rsidR="00292F10" w:rsidRPr="00A121F8" w:rsidRDefault="00292F10" w:rsidP="00292F10">
      <w:pPr>
        <w:spacing w:line="360" w:lineRule="auto"/>
      </w:pPr>
      <w:r w:rsidRPr="00A121F8">
        <w:t>“Help</w:t>
      </w:r>
      <w:r>
        <w:t>!”</w:t>
      </w:r>
      <w:r w:rsidRPr="00A121F8">
        <w:t xml:space="preserve"> Willy yelled out</w:t>
      </w:r>
      <w:r>
        <w:t xml:space="preserve"> weakly</w:t>
      </w:r>
      <w:r w:rsidRPr="00A121F8">
        <w:t xml:space="preserve">. </w:t>
      </w:r>
    </w:p>
    <w:p w:rsidR="00292F10" w:rsidRDefault="00292F10" w:rsidP="00292F10">
      <w:pPr>
        <w:spacing w:line="360" w:lineRule="auto"/>
      </w:pPr>
      <w:r w:rsidRPr="00A121F8">
        <w:t xml:space="preserve">As he was struggling to get to his feet, </w:t>
      </w:r>
      <w:r>
        <w:t xml:space="preserve">garlic breath </w:t>
      </w:r>
      <w:r w:rsidRPr="00A121F8">
        <w:t>kicked him in the face</w:t>
      </w:r>
      <w:r>
        <w:t>,</w:t>
      </w:r>
      <w:r w:rsidRPr="00A121F8">
        <w:t xml:space="preserve"> knocking him back to the ground, causing </w:t>
      </w:r>
      <w:r>
        <w:t xml:space="preserve">a searing pain in between his eyes. His </w:t>
      </w:r>
      <w:r w:rsidRPr="00A121F8">
        <w:t xml:space="preserve">nose </w:t>
      </w:r>
      <w:r>
        <w:t xml:space="preserve">began </w:t>
      </w:r>
      <w:r w:rsidRPr="00A121F8">
        <w:t xml:space="preserve">to bleed. </w:t>
      </w:r>
    </w:p>
    <w:p w:rsidR="00292F10" w:rsidRPr="00A121F8" w:rsidRDefault="00292F10" w:rsidP="00292F10">
      <w:pPr>
        <w:spacing w:line="360" w:lineRule="auto"/>
      </w:pPr>
      <w:r w:rsidRPr="00A121F8">
        <w:t>“Shut up</w:t>
      </w:r>
      <w:r>
        <w:t>,</w:t>
      </w:r>
      <w:r w:rsidRPr="00A121F8">
        <w:t xml:space="preserve"> Nigger.”</w:t>
      </w:r>
    </w:p>
    <w:p w:rsidR="00292F10" w:rsidRPr="00A121F8" w:rsidRDefault="00292F10" w:rsidP="00292F10">
      <w:pPr>
        <w:spacing w:line="360" w:lineRule="auto"/>
      </w:pPr>
      <w:r w:rsidRPr="00A121F8">
        <w:t xml:space="preserve">“Yeah, shut up </w:t>
      </w:r>
      <w:r>
        <w:t>Coon,</w:t>
      </w:r>
      <w:r w:rsidRPr="00A121F8">
        <w:t xml:space="preserve">” </w:t>
      </w:r>
      <w:r>
        <w:t>added his partner.</w:t>
      </w:r>
    </w:p>
    <w:p w:rsidR="00292F10" w:rsidRDefault="00292F10" w:rsidP="00292F10">
      <w:pPr>
        <w:spacing w:line="360" w:lineRule="auto"/>
      </w:pPr>
      <w:r>
        <w:lastRenderedPageBreak/>
        <w:t>Willy absorbed the trauma, swallowing the pain, then kicked his way slowly back to the surface.</w:t>
      </w:r>
      <w:r w:rsidRPr="00A121F8">
        <w:t xml:space="preserve"> “If </w:t>
      </w:r>
      <w:r>
        <w:t>you don’t want money, what do you want?</w:t>
      </w:r>
      <w:r w:rsidRPr="00A121F8">
        <w:t>” Willy</w:t>
      </w:r>
      <w:r>
        <w:t xml:space="preserve"> was conscious of his heavy breathing and the pleading sound of his voice.</w:t>
      </w:r>
    </w:p>
    <w:p w:rsidR="00292F10" w:rsidRDefault="00292F10" w:rsidP="00292F10">
      <w:pPr>
        <w:spacing w:line="360" w:lineRule="auto"/>
      </w:pPr>
      <w:r>
        <w:t>The response was anoth</w:t>
      </w:r>
      <w:r w:rsidRPr="00A121F8">
        <w:t>er kick</w:t>
      </w:r>
      <w:r>
        <w:t>,</w:t>
      </w:r>
      <w:r w:rsidRPr="00A121F8">
        <w:t xml:space="preserve"> t</w:t>
      </w:r>
      <w:r>
        <w:t>his time to</w:t>
      </w:r>
      <w:r w:rsidRPr="00A121F8">
        <w:t xml:space="preserve"> the kidneys</w:t>
      </w:r>
      <w:r>
        <w:t>.</w:t>
      </w:r>
      <w:r w:rsidRPr="00A121F8">
        <w:t xml:space="preserve"> Since talking wasn’t working, Willy just lay down and suffered through </w:t>
      </w:r>
      <w:r>
        <w:t xml:space="preserve">their </w:t>
      </w:r>
      <w:r w:rsidRPr="00A121F8">
        <w:t xml:space="preserve">repetitive kicks to most of his body. </w:t>
      </w:r>
      <w:r>
        <w:t>Ten seconds passed, then twenty and thirty. Every blow sent ripples of pain throughout his whole body. H</w:t>
      </w:r>
      <w:r w:rsidRPr="00A121F8">
        <w:t xml:space="preserve">e </w:t>
      </w:r>
      <w:r>
        <w:t xml:space="preserve">felt his chest tightening. He </w:t>
      </w:r>
      <w:r w:rsidRPr="00A121F8">
        <w:t xml:space="preserve">struggled to </w:t>
      </w:r>
      <w:r>
        <w:t>sit up and reach for the pills in his pocket. The thugs laughed as he fell back to the ground. All he could manage were the words, “Please.”</w:t>
      </w:r>
    </w:p>
    <w:p w:rsidR="00292F10" w:rsidRPr="00A121F8" w:rsidRDefault="00292F10" w:rsidP="00292F10">
      <w:pPr>
        <w:spacing w:line="360" w:lineRule="auto"/>
      </w:pPr>
      <w:r w:rsidRPr="00A121F8">
        <w:t>On another day</w:t>
      </w:r>
      <w:r w:rsidRPr="00A121F8">
        <w:rPr>
          <w:noProof/>
        </w:rPr>
        <w:t>,</w:t>
      </w:r>
      <w:r w:rsidRPr="00A121F8">
        <w:t xml:space="preserve"> he could have </w:t>
      </w:r>
      <w:r w:rsidRPr="00A121F8">
        <w:rPr>
          <w:noProof/>
        </w:rPr>
        <w:t>taught</w:t>
      </w:r>
      <w:r w:rsidRPr="00A121F8">
        <w:t xml:space="preserve"> these punks a lesson. Willy didn’t last long. His last thoughts were of Miss </w:t>
      </w:r>
      <w:r w:rsidRPr="00576389">
        <w:rPr>
          <w:noProof/>
        </w:rPr>
        <w:t>Piggie</w:t>
      </w:r>
      <w:r w:rsidRPr="00A121F8">
        <w:t xml:space="preserve"> and the Cookie Monster. </w:t>
      </w:r>
    </w:p>
    <w:p w:rsidR="00292F10" w:rsidRDefault="00292F10" w:rsidP="00292F10">
      <w:r>
        <w:br w:type="page"/>
      </w:r>
    </w:p>
    <w:p w:rsidR="001F5292" w:rsidRDefault="00292F10"/>
    <w:sectPr w:rsidR="001F5292" w:rsidSect="00D06310">
      <w:pgSz w:w="8640" w:h="12960"/>
      <w:pgMar w:top="720" w:right="720" w:bottom="720" w:left="245" w:header="504" w:footer="504" w:gutter="1152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mirrorMargins/>
  <w:proofState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DQkMzIyNzQ3MzSyUdpeDU4uLM/DyQAsNaAI1VbxAsAAAA"/>
  </w:docVars>
  <w:rsids>
    <w:rsidRoot w:val="00292F10"/>
    <w:rsid w:val="00045864"/>
    <w:rsid w:val="000A3B93"/>
    <w:rsid w:val="00292F10"/>
    <w:rsid w:val="006C2AC2"/>
    <w:rsid w:val="008E08F8"/>
    <w:rsid w:val="0093745B"/>
    <w:rsid w:val="00B0061C"/>
    <w:rsid w:val="00B00F35"/>
    <w:rsid w:val="00D06310"/>
    <w:rsid w:val="00FB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DA0125-633D-44A0-BBAB-497F10A8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00" w:afterAutospacing="1" w:line="36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F10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42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Hamilton</dc:creator>
  <cp:keywords/>
  <dc:description/>
  <cp:lastModifiedBy>Joe Hamilton</cp:lastModifiedBy>
  <cp:revision>1</cp:revision>
  <dcterms:created xsi:type="dcterms:W3CDTF">2016-11-26T15:06:00Z</dcterms:created>
  <dcterms:modified xsi:type="dcterms:W3CDTF">2016-11-26T15:07:00Z</dcterms:modified>
</cp:coreProperties>
</file>